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9463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tanisław Kozł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ominika Piechu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